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E015A5" w14:textId="77777777" w:rsidR="002A2B8F" w:rsidRDefault="002A2B8F" w:rsidP="002A2B8F">
      <w:pPr>
        <w:jc w:val="center"/>
      </w:pPr>
      <w:r>
        <w:t xml:space="preserve">Program: BE Electronics and Telecommunication Engineering </w:t>
      </w:r>
    </w:p>
    <w:p w14:paraId="7FAB026D" w14:textId="087F8193" w:rsidR="002A2B8F" w:rsidRDefault="00513F10" w:rsidP="002A2B8F">
      <w:pPr>
        <w:jc w:val="center"/>
      </w:pPr>
      <w:r>
        <w:t>Curriculum Scheme: Revised 2016</w:t>
      </w:r>
    </w:p>
    <w:p w14:paraId="5E89053C" w14:textId="1E9A970E" w:rsidR="002A2B8F" w:rsidRDefault="002A2B8F" w:rsidP="002A2B8F">
      <w:pPr>
        <w:jc w:val="center"/>
      </w:pPr>
      <w:r>
        <w:t>Exa</w:t>
      </w:r>
      <w:r w:rsidR="00FB6C45">
        <w:t xml:space="preserve">mination: Third Year Semester </w:t>
      </w:r>
      <w:r>
        <w:t>V</w:t>
      </w:r>
    </w:p>
    <w:p w14:paraId="499AAF87" w14:textId="2EF7BF3D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FB6C45" w:rsidRPr="00FB6C45">
        <w:rPr>
          <w:b/>
        </w:rPr>
        <w:t>E</w:t>
      </w:r>
      <w:r w:rsidR="00DA6AD9">
        <w:rPr>
          <w:b/>
        </w:rPr>
        <w:t>C</w:t>
      </w:r>
      <w:r w:rsidR="00FB6C45" w:rsidRPr="00FB6C45">
        <w:rPr>
          <w:b/>
        </w:rPr>
        <w:t>C</w:t>
      </w:r>
      <w:r w:rsidR="00DA6AD9">
        <w:rPr>
          <w:b/>
        </w:rPr>
        <w:t>504</w:t>
      </w:r>
      <w:r>
        <w:t xml:space="preserve"> and Course Name: </w:t>
      </w:r>
      <w:r w:rsidR="00FB6C45" w:rsidRPr="00FB6C45">
        <w:rPr>
          <w:b/>
        </w:rPr>
        <w:t>DTSP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</w:t>
      </w:r>
      <w:bookmarkStart w:id="0" w:name="_GoBack"/>
      <w:bookmarkEnd w:id="0"/>
      <w:r>
        <w:t xml:space="preserve">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313D5996" w:rsidR="00493EC9" w:rsidRDefault="00AD203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209DCCDF" w:rsidR="00493EC9" w:rsidRPr="00A45826" w:rsidRDefault="00AD203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1AF9A327" w:rsidR="00493EC9" w:rsidRDefault="00B26DD2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0ACB6D8C" w:rsidR="00493EC9" w:rsidRPr="00A45826" w:rsidRDefault="00AA670B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24C1F217" w:rsidR="00493EC9" w:rsidRDefault="00B26DD2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40D09021" w:rsidR="00493EC9" w:rsidRDefault="00AD203D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02A68955" w:rsidR="00493EC9" w:rsidRDefault="00944EAC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62B595F0" w:rsidR="00493EC9" w:rsidRPr="00A45826" w:rsidRDefault="00575EC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40401B11" w:rsidR="00493EC9" w:rsidRDefault="00A61E5C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53D62E1C" w:rsidR="00493EC9" w:rsidRDefault="00A61E5C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79190B26" w:rsidR="00493EC9" w:rsidRDefault="00A61E5C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3AAF3C69" w:rsidR="00493EC9" w:rsidRDefault="007E71B0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435BEF9F" w:rsidR="00493EC9" w:rsidRDefault="0035736E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0BB1A039" w:rsidR="00493EC9" w:rsidRPr="00A45826" w:rsidRDefault="0035736E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473D5D2E" w:rsidR="00493EC9" w:rsidRDefault="0078279A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4B7E4CDD" w:rsidR="00493EC9" w:rsidRDefault="00F50AFB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16ABD913" w:rsidR="00493EC9" w:rsidRDefault="00F50AFB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5A3D6C82" w:rsidR="00493EC9" w:rsidRDefault="0010548D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39E19FB1" w:rsidR="006967DC" w:rsidRDefault="005110AA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42786B56" w:rsidR="006967DC" w:rsidRPr="00A45826" w:rsidRDefault="00A911FF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01241C44" w:rsidR="006967DC" w:rsidRDefault="00C754F7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474B6ED4" w:rsidR="006967DC" w:rsidRDefault="00C754F7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09F82B72" w:rsidR="006967DC" w:rsidRDefault="0010548D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402E1AC8" w:rsidR="006967DC" w:rsidRPr="00A45826" w:rsidRDefault="00073D22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68A9AE10" w:rsidR="006967DC" w:rsidRPr="00A45826" w:rsidRDefault="00073D22" w:rsidP="004C5E1C">
            <w:pPr>
              <w:spacing w:before="120" w:after="120"/>
            </w:pPr>
            <w:r>
              <w:t>A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820149" w14:textId="77777777" w:rsidR="003012FB" w:rsidRDefault="003012FB" w:rsidP="00353258">
      <w:pPr>
        <w:spacing w:after="0" w:line="240" w:lineRule="auto"/>
      </w:pPr>
      <w:r>
        <w:separator/>
      </w:r>
    </w:p>
  </w:endnote>
  <w:endnote w:type="continuationSeparator" w:id="0">
    <w:p w14:paraId="377F9DA2" w14:textId="77777777" w:rsidR="003012FB" w:rsidRDefault="003012FB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DA6AD9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8429B0" w14:textId="77777777" w:rsidR="003012FB" w:rsidRDefault="003012FB" w:rsidP="00353258">
      <w:pPr>
        <w:spacing w:after="0" w:line="240" w:lineRule="auto"/>
      </w:pPr>
      <w:r>
        <w:separator/>
      </w:r>
    </w:p>
  </w:footnote>
  <w:footnote w:type="continuationSeparator" w:id="0">
    <w:p w14:paraId="6176E628" w14:textId="77777777" w:rsidR="003012FB" w:rsidRDefault="003012FB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73D22"/>
    <w:rsid w:val="00090303"/>
    <w:rsid w:val="000A71DC"/>
    <w:rsid w:val="000B0463"/>
    <w:rsid w:val="000B3304"/>
    <w:rsid w:val="0010548D"/>
    <w:rsid w:val="00152C7E"/>
    <w:rsid w:val="00155B7B"/>
    <w:rsid w:val="001A2F9B"/>
    <w:rsid w:val="001F560E"/>
    <w:rsid w:val="00283088"/>
    <w:rsid w:val="002A0276"/>
    <w:rsid w:val="002A2B8F"/>
    <w:rsid w:val="002A7E52"/>
    <w:rsid w:val="002D4E33"/>
    <w:rsid w:val="002E6D3C"/>
    <w:rsid w:val="003012FB"/>
    <w:rsid w:val="00327801"/>
    <w:rsid w:val="003528B4"/>
    <w:rsid w:val="00353258"/>
    <w:rsid w:val="0035736E"/>
    <w:rsid w:val="003638E7"/>
    <w:rsid w:val="00395880"/>
    <w:rsid w:val="003B55C8"/>
    <w:rsid w:val="003B5B16"/>
    <w:rsid w:val="003D7EA6"/>
    <w:rsid w:val="003F01B0"/>
    <w:rsid w:val="003F479D"/>
    <w:rsid w:val="00401B1F"/>
    <w:rsid w:val="00414BD9"/>
    <w:rsid w:val="00431C41"/>
    <w:rsid w:val="00453563"/>
    <w:rsid w:val="0047208F"/>
    <w:rsid w:val="00474321"/>
    <w:rsid w:val="00493EC9"/>
    <w:rsid w:val="004A204F"/>
    <w:rsid w:val="004B3C06"/>
    <w:rsid w:val="004C5E1C"/>
    <w:rsid w:val="004D6897"/>
    <w:rsid w:val="004E7422"/>
    <w:rsid w:val="005110AA"/>
    <w:rsid w:val="00513F10"/>
    <w:rsid w:val="005263D4"/>
    <w:rsid w:val="00547172"/>
    <w:rsid w:val="00551CDD"/>
    <w:rsid w:val="00575EC1"/>
    <w:rsid w:val="005A539C"/>
    <w:rsid w:val="005E2327"/>
    <w:rsid w:val="0061726C"/>
    <w:rsid w:val="00622E4A"/>
    <w:rsid w:val="006274A7"/>
    <w:rsid w:val="006408C7"/>
    <w:rsid w:val="00642708"/>
    <w:rsid w:val="00642739"/>
    <w:rsid w:val="00643633"/>
    <w:rsid w:val="00666160"/>
    <w:rsid w:val="00683209"/>
    <w:rsid w:val="006967DC"/>
    <w:rsid w:val="006A489E"/>
    <w:rsid w:val="006D32DC"/>
    <w:rsid w:val="006E4696"/>
    <w:rsid w:val="0078279A"/>
    <w:rsid w:val="00783F36"/>
    <w:rsid w:val="007959CE"/>
    <w:rsid w:val="007B79B6"/>
    <w:rsid w:val="007C4ACA"/>
    <w:rsid w:val="007E00F1"/>
    <w:rsid w:val="007E71B0"/>
    <w:rsid w:val="00806E4E"/>
    <w:rsid w:val="00836DE6"/>
    <w:rsid w:val="0088250D"/>
    <w:rsid w:val="008B3F62"/>
    <w:rsid w:val="008E0788"/>
    <w:rsid w:val="00944EAC"/>
    <w:rsid w:val="00951BDD"/>
    <w:rsid w:val="00953E97"/>
    <w:rsid w:val="009719BB"/>
    <w:rsid w:val="009867F2"/>
    <w:rsid w:val="009E2943"/>
    <w:rsid w:val="009E559B"/>
    <w:rsid w:val="00A11835"/>
    <w:rsid w:val="00A179E8"/>
    <w:rsid w:val="00A3253A"/>
    <w:rsid w:val="00A45826"/>
    <w:rsid w:val="00A61E5C"/>
    <w:rsid w:val="00A62CE8"/>
    <w:rsid w:val="00A911FF"/>
    <w:rsid w:val="00A94950"/>
    <w:rsid w:val="00AA604A"/>
    <w:rsid w:val="00AA670B"/>
    <w:rsid w:val="00AB77B5"/>
    <w:rsid w:val="00AD203D"/>
    <w:rsid w:val="00AE37A1"/>
    <w:rsid w:val="00AF07FF"/>
    <w:rsid w:val="00B26DD2"/>
    <w:rsid w:val="00B630FD"/>
    <w:rsid w:val="00B73151"/>
    <w:rsid w:val="00B845B6"/>
    <w:rsid w:val="00BA1F47"/>
    <w:rsid w:val="00BC767D"/>
    <w:rsid w:val="00BE6403"/>
    <w:rsid w:val="00C71E9C"/>
    <w:rsid w:val="00C754F7"/>
    <w:rsid w:val="00CB4F1A"/>
    <w:rsid w:val="00CC01A6"/>
    <w:rsid w:val="00CC0EA8"/>
    <w:rsid w:val="00CD7F03"/>
    <w:rsid w:val="00D5371D"/>
    <w:rsid w:val="00D622E2"/>
    <w:rsid w:val="00DA6AD9"/>
    <w:rsid w:val="00DB2B8A"/>
    <w:rsid w:val="00E23CC6"/>
    <w:rsid w:val="00E80C6E"/>
    <w:rsid w:val="00E81747"/>
    <w:rsid w:val="00F149E4"/>
    <w:rsid w:val="00F25852"/>
    <w:rsid w:val="00F34921"/>
    <w:rsid w:val="00F50AFB"/>
    <w:rsid w:val="00F764F5"/>
    <w:rsid w:val="00FB6C4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11</cp:revision>
  <dcterms:created xsi:type="dcterms:W3CDTF">2020-09-22T03:23:00Z</dcterms:created>
  <dcterms:modified xsi:type="dcterms:W3CDTF">2020-09-24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